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01-report"/>
      <w:r>
        <w:t xml:space="preserve">Sprint-01 Report</w:t>
      </w:r>
      <w:bookmarkEnd w:id="20"/>
    </w:p>
    <w:p>
      <w:pPr>
        <w:pStyle w:val="Heading2"/>
      </w:pPr>
      <w:bookmarkStart w:id="21" w:name="team-number-xx"/>
      <w:r>
        <w:t xml:space="preserve">Team Number XX</w:t>
      </w:r>
      <w:bookmarkEnd w:id="21"/>
    </w:p>
    <w:p>
      <w:pPr>
        <w:pStyle w:val="FirstParagraph"/>
      </w:pPr>
      <w:r>
        <w:t xml:space="preserve">List team members and roles here</w:t>
      </w:r>
    </w:p>
    <w:p>
      <w:pPr>
        <w:pStyle w:val="Heading2"/>
      </w:pPr>
      <w:bookmarkStart w:id="22" w:name="uiux-report"/>
      <w:r>
        <w:t xml:space="preserve">UI/UX Report</w:t>
      </w:r>
      <w:bookmarkEnd w:id="22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3" w:name="developer-report"/>
      <w:r>
        <w:t xml:space="preserve">Developer Report</w:t>
      </w:r>
      <w:bookmarkEnd w:id="23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4" w:name="it-infrastructure-report"/>
      <w:r>
        <w:t xml:space="preserve">IT Infrastructure Report</w:t>
      </w:r>
      <w:bookmarkEnd w:id="24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5" w:name="developer-and-security-assumptions"/>
      <w:r>
        <w:t xml:space="preserve">Developer and Security Assumptions</w:t>
      </w:r>
      <w:bookmarkEnd w:id="25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6" w:name="useradminanonymous-story-goes-here"/>
      <w:r>
        <w:t xml:space="preserve">User/Admin/Anonymous Story Goes here</w:t>
      </w:r>
      <w:bookmarkEnd w:id="26"/>
    </w:p>
    <w:p>
      <w:pPr>
        <w:pStyle w:val="FirstParagraph"/>
      </w:pPr>
      <w:r>
        <w:t xml:space="preserve">This is text inter-sparsed with mockups/screenshots</w:t>
      </w:r>
    </w:p>
    <w:p>
      <w:pPr>
        <w:pStyle w:val="Heading2"/>
      </w:pPr>
      <w:bookmarkStart w:id="27" w:name="atomic-goals-for-sprint-02"/>
      <w:r>
        <w:t xml:space="preserve">Atomic Goals for Sprint-02</w:t>
      </w:r>
      <w:bookmarkEnd w:id="27"/>
    </w:p>
    <w:p>
      <w:pPr>
        <w:pStyle w:val="FirstParagraph"/>
      </w:pPr>
      <w:r>
        <w:t xml:space="preserve">List atomic goals here in ordered list, minimum 3 per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5:09:26Z</dcterms:created>
  <dcterms:modified xsi:type="dcterms:W3CDTF">2020-02-20T15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